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7B72B" w14:textId="65D35DB6" w:rsidR="00DC47F5" w:rsidRPr="00DC47F5" w:rsidRDefault="00DC47F5" w:rsidP="00DC47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DC47F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F342C4A" w14:textId="77777777" w:rsidR="00DC47F5" w:rsidRPr="00DC47F5" w:rsidRDefault="00DC47F5" w:rsidP="00DC47F5">
      <w:pPr>
        <w:rPr>
          <w:rFonts w:ascii="Arial" w:hAnsi="Arial" w:cs="Arial"/>
          <w:sz w:val="20"/>
          <w:szCs w:val="20"/>
        </w:rPr>
      </w:pPr>
      <w:r w:rsidRPr="00DC47F5">
        <w:rPr>
          <w:rFonts w:ascii="Arial" w:hAnsi="Arial" w:cs="Arial"/>
          <w:sz w:val="20"/>
          <w:szCs w:val="20"/>
        </w:rPr>
        <w:t>The manuscript can be accepted.</w:t>
      </w:r>
    </w:p>
    <w:p w14:paraId="78BEEB33" w14:textId="77777777" w:rsidR="00DC47F5" w:rsidRPr="00DC47F5" w:rsidRDefault="00DC47F5" w:rsidP="00DC47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00AC137" w14:textId="77777777" w:rsidR="00DC47F5" w:rsidRPr="00DC47F5" w:rsidRDefault="00DC47F5" w:rsidP="00DC47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27A33798" w14:textId="1F93F471" w:rsidR="00DC47F5" w:rsidRPr="00DC47F5" w:rsidRDefault="00DC47F5" w:rsidP="00DC47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DC47F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0A155990" w14:textId="1C8E8DD4" w:rsidR="00DC47F5" w:rsidRPr="00DC47F5" w:rsidRDefault="00DC47F5" w:rsidP="00DC47F5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DC47F5">
        <w:rPr>
          <w:rFonts w:ascii="Arial" w:hAnsi="Arial" w:cs="Arial"/>
          <w:sz w:val="20"/>
          <w:szCs w:val="20"/>
          <w:lang w:eastAsia="zh-TW"/>
        </w:rPr>
        <w:t xml:space="preserve">Dr. Rajesh C. </w:t>
      </w:r>
      <w:proofErr w:type="spellStart"/>
      <w:r w:rsidRPr="00DC47F5">
        <w:rPr>
          <w:rFonts w:ascii="Arial" w:hAnsi="Arial" w:cs="Arial"/>
          <w:sz w:val="20"/>
          <w:szCs w:val="20"/>
          <w:lang w:eastAsia="zh-TW"/>
        </w:rPr>
        <w:t>Sanghvi</w:t>
      </w:r>
      <w:proofErr w:type="spellEnd"/>
      <w:r w:rsidRPr="00DC47F5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DC47F5">
        <w:rPr>
          <w:rFonts w:ascii="Arial" w:hAnsi="Arial" w:cs="Arial"/>
          <w:sz w:val="20"/>
          <w:szCs w:val="20"/>
          <w:lang w:eastAsia="zh-TW"/>
        </w:rPr>
        <w:t>G H Patel College of Engineering &amp; Technology, India</w:t>
      </w:r>
      <w:r w:rsidRPr="00DC47F5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DC47F5" w:rsidRPr="00DC47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EIjMzUwsDM0MzcyUdpeDU4uLM/DyQAqNaADL3tT0sAAAA"/>
  </w:docVars>
  <w:rsids>
    <w:rsidRoot w:val="0049118D"/>
    <w:rsid w:val="000961CB"/>
    <w:rsid w:val="0049118D"/>
    <w:rsid w:val="0052682E"/>
    <w:rsid w:val="006D2BDD"/>
    <w:rsid w:val="00715829"/>
    <w:rsid w:val="00B17BEB"/>
    <w:rsid w:val="00DC47F5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8B94"/>
  <w15:chartTrackingRefBased/>
  <w15:docId w15:val="{779BF311-2DD4-4814-84BE-2F6EF39E3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47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3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69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48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91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6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0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1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05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46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54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4</cp:revision>
  <dcterms:created xsi:type="dcterms:W3CDTF">2024-09-07T08:09:00Z</dcterms:created>
  <dcterms:modified xsi:type="dcterms:W3CDTF">2025-11-07T11:00:00Z</dcterms:modified>
</cp:coreProperties>
</file>